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71DF8F" w14:textId="77777777" w:rsidR="0047519F" w:rsidRDefault="0047519F" w:rsidP="0047519F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E7450DF" wp14:editId="1F4F41D2">
            <wp:simplePos x="0" y="0"/>
            <wp:positionH relativeFrom="margin">
              <wp:align>center</wp:align>
            </wp:positionH>
            <wp:positionV relativeFrom="paragraph">
              <wp:posOffset>41333</wp:posOffset>
            </wp:positionV>
            <wp:extent cx="2304184" cy="1536123"/>
            <wp:effectExtent l="0" t="0" r="1270" b="6985"/>
            <wp:wrapNone/>
            <wp:docPr id="13" name="Picture 13" descr="Q:\DSDM\Year 2010\Marcom Team\Logo\JCU Singapore new logo\Logo(new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Q:\DSDM\Year 2010\Marcom Team\Logo\JCU Singapore new logo\Logo(new).jp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184" cy="15361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9A3535" w14:textId="77777777" w:rsidR="0047519F" w:rsidRDefault="0047519F" w:rsidP="0047519F">
      <w:pPr>
        <w:spacing w:after="0"/>
      </w:pPr>
    </w:p>
    <w:p w14:paraId="4EF81E4D" w14:textId="77777777" w:rsidR="0047519F" w:rsidRDefault="0047519F" w:rsidP="0047519F">
      <w:pPr>
        <w:spacing w:after="0"/>
      </w:pPr>
    </w:p>
    <w:p w14:paraId="1FAF471E" w14:textId="77777777" w:rsidR="0047519F" w:rsidRDefault="0047519F" w:rsidP="0047519F">
      <w:pPr>
        <w:spacing w:after="0"/>
      </w:pPr>
    </w:p>
    <w:p w14:paraId="224806E4" w14:textId="77777777" w:rsidR="0047519F" w:rsidRDefault="0047519F" w:rsidP="0047519F">
      <w:pPr>
        <w:spacing w:after="0"/>
        <w:rPr>
          <w:b/>
          <w:sz w:val="28"/>
          <w:szCs w:val="28"/>
        </w:rPr>
      </w:pPr>
      <w:r w:rsidRPr="00AA7996">
        <w:rPr>
          <w:b/>
          <w:sz w:val="28"/>
          <w:szCs w:val="28"/>
        </w:rPr>
        <w:tab/>
      </w:r>
      <w:r w:rsidRPr="00AA7996">
        <w:rPr>
          <w:b/>
          <w:sz w:val="28"/>
          <w:szCs w:val="28"/>
        </w:rPr>
        <w:tab/>
      </w:r>
    </w:p>
    <w:p w14:paraId="403D2D1F" w14:textId="77777777" w:rsidR="0047519F" w:rsidRPr="00601B87" w:rsidRDefault="0047519F" w:rsidP="0047519F">
      <w:pPr>
        <w:spacing w:after="0"/>
        <w:rPr>
          <w:b/>
          <w:sz w:val="28"/>
          <w:szCs w:val="28"/>
          <w:lang w:val="en-SG"/>
        </w:rPr>
      </w:pPr>
      <w:r w:rsidRPr="00AA7996">
        <w:rPr>
          <w:b/>
          <w:sz w:val="28"/>
          <w:szCs w:val="28"/>
        </w:rPr>
        <w:tab/>
      </w:r>
      <w:r w:rsidRPr="00AA7996">
        <w:rPr>
          <w:b/>
          <w:sz w:val="28"/>
          <w:szCs w:val="28"/>
        </w:rPr>
        <w:tab/>
      </w:r>
      <w:r w:rsidRPr="00AA7996">
        <w:rPr>
          <w:b/>
          <w:sz w:val="28"/>
          <w:szCs w:val="28"/>
        </w:rPr>
        <w:tab/>
      </w:r>
    </w:p>
    <w:p w14:paraId="05F8E55E" w14:textId="77777777" w:rsidR="0047519F" w:rsidRDefault="0047519F" w:rsidP="0047519F">
      <w:pPr>
        <w:spacing w:after="0"/>
        <w:rPr>
          <w:sz w:val="24"/>
          <w:szCs w:val="24"/>
        </w:rPr>
      </w:pPr>
    </w:p>
    <w:p w14:paraId="3883F83A" w14:textId="77777777" w:rsidR="0047519F" w:rsidRDefault="0047519F" w:rsidP="0047519F">
      <w:pPr>
        <w:spacing w:after="0"/>
        <w:rPr>
          <w:sz w:val="24"/>
          <w:szCs w:val="24"/>
        </w:rPr>
      </w:pPr>
    </w:p>
    <w:p w14:paraId="39D6A1F0" w14:textId="77777777" w:rsidR="0047519F" w:rsidRDefault="0047519F" w:rsidP="0047519F">
      <w:pPr>
        <w:spacing w:after="0"/>
        <w:rPr>
          <w:sz w:val="24"/>
          <w:szCs w:val="24"/>
        </w:rPr>
      </w:pPr>
    </w:p>
    <w:p w14:paraId="7A0F37FF" w14:textId="77777777" w:rsidR="0047519F" w:rsidRDefault="0047519F" w:rsidP="0047519F">
      <w:pPr>
        <w:spacing w:after="0"/>
        <w:rPr>
          <w:sz w:val="24"/>
          <w:szCs w:val="24"/>
        </w:rPr>
      </w:pPr>
    </w:p>
    <w:p w14:paraId="34E41A3D" w14:textId="77777777" w:rsidR="0047519F" w:rsidRDefault="0047519F" w:rsidP="0047519F">
      <w:pPr>
        <w:spacing w:after="0"/>
        <w:rPr>
          <w:b/>
          <w:sz w:val="40"/>
          <w:szCs w:val="40"/>
          <w:u w:val="single"/>
        </w:rPr>
      </w:pPr>
    </w:p>
    <w:p w14:paraId="2DCF5F84" w14:textId="550A7B6B" w:rsidR="0047519F" w:rsidRPr="00511FBD" w:rsidRDefault="0047519F" w:rsidP="0047519F">
      <w:pPr>
        <w:spacing w:after="0"/>
        <w:jc w:val="center"/>
        <w:rPr>
          <w:b/>
          <w:bCs/>
          <w:sz w:val="40"/>
          <w:szCs w:val="40"/>
          <w:u w:val="single"/>
        </w:rPr>
      </w:pPr>
      <w:r w:rsidRPr="00511FBD">
        <w:rPr>
          <w:b/>
          <w:bCs/>
          <w:sz w:val="40"/>
          <w:szCs w:val="40"/>
          <w:u w:val="single"/>
        </w:rPr>
        <w:t xml:space="preserve">Assessment: </w:t>
      </w:r>
      <w:r w:rsidR="00425CA3">
        <w:rPr>
          <w:b/>
          <w:bCs/>
          <w:sz w:val="40"/>
          <w:szCs w:val="40"/>
          <w:u w:val="single"/>
        </w:rPr>
        <w:t>Major Project</w:t>
      </w:r>
    </w:p>
    <w:p w14:paraId="07901E21" w14:textId="77777777" w:rsidR="0047519F" w:rsidRPr="00511FBD" w:rsidRDefault="0047519F" w:rsidP="0047519F">
      <w:pPr>
        <w:spacing w:after="0"/>
        <w:jc w:val="center"/>
        <w:rPr>
          <w:sz w:val="32"/>
          <w:szCs w:val="32"/>
        </w:rPr>
      </w:pPr>
    </w:p>
    <w:p w14:paraId="3EE07CEE" w14:textId="77777777" w:rsidR="0047519F" w:rsidRDefault="0047519F" w:rsidP="0047519F">
      <w:pPr>
        <w:pStyle w:val="Title"/>
        <w:jc w:val="center"/>
        <w:rPr>
          <w:rFonts w:asciiTheme="minorHAnsi" w:hAnsiTheme="minorHAnsi"/>
          <w:sz w:val="48"/>
          <w:szCs w:val="48"/>
        </w:rPr>
      </w:pPr>
    </w:p>
    <w:p w14:paraId="45257EFE" w14:textId="12550B2D" w:rsidR="0047519F" w:rsidRPr="00FB1129" w:rsidRDefault="00425CA3" w:rsidP="0047519F">
      <w:pPr>
        <w:pStyle w:val="Title"/>
        <w:jc w:val="center"/>
        <w:rPr>
          <w:rFonts w:asciiTheme="minorHAnsi" w:hAnsiTheme="minorHAnsi"/>
          <w:b/>
          <w:bCs/>
          <w:sz w:val="48"/>
          <w:szCs w:val="48"/>
        </w:rPr>
      </w:pPr>
      <w:r>
        <w:rPr>
          <w:rFonts w:asciiTheme="minorHAnsi" w:hAnsiTheme="minorHAnsi"/>
          <w:b/>
          <w:bCs/>
          <w:sz w:val="48"/>
          <w:szCs w:val="48"/>
        </w:rPr>
        <w:t>Part 1</w:t>
      </w:r>
    </w:p>
    <w:p w14:paraId="4A85A985" w14:textId="77777777" w:rsidR="0047519F" w:rsidRPr="00511FBD" w:rsidRDefault="0047519F" w:rsidP="0047519F"/>
    <w:p w14:paraId="04C52597" w14:textId="77777777" w:rsidR="0047519F" w:rsidRPr="00511FBD" w:rsidRDefault="0047519F" w:rsidP="0047519F">
      <w:pPr>
        <w:spacing w:after="0"/>
        <w:jc w:val="center"/>
        <w:rPr>
          <w:sz w:val="32"/>
          <w:szCs w:val="32"/>
        </w:rPr>
      </w:pPr>
    </w:p>
    <w:p w14:paraId="1A3FD645" w14:textId="77777777" w:rsidR="0047519F" w:rsidRPr="00511FBD" w:rsidRDefault="0047519F" w:rsidP="0047519F">
      <w:pPr>
        <w:spacing w:after="0"/>
        <w:jc w:val="center"/>
        <w:rPr>
          <w:sz w:val="32"/>
          <w:szCs w:val="32"/>
        </w:rPr>
      </w:pPr>
      <w:r w:rsidRPr="00511FBD">
        <w:rPr>
          <w:sz w:val="32"/>
          <w:szCs w:val="32"/>
        </w:rPr>
        <w:t xml:space="preserve">Author: </w:t>
      </w:r>
      <w:proofErr w:type="spellStart"/>
      <w:r w:rsidRPr="00511FBD">
        <w:rPr>
          <w:sz w:val="32"/>
          <w:szCs w:val="32"/>
        </w:rPr>
        <w:t>Bertocco</w:t>
      </w:r>
      <w:proofErr w:type="spellEnd"/>
      <w:r w:rsidRPr="00511FBD">
        <w:rPr>
          <w:sz w:val="32"/>
          <w:szCs w:val="32"/>
        </w:rPr>
        <w:t xml:space="preserve"> Thomas-Killian - #13758322</w:t>
      </w:r>
    </w:p>
    <w:p w14:paraId="1E0BC253" w14:textId="77777777" w:rsidR="0047519F" w:rsidRPr="00511FBD" w:rsidRDefault="0047519F" w:rsidP="0047519F">
      <w:pPr>
        <w:spacing w:after="0"/>
        <w:jc w:val="center"/>
        <w:rPr>
          <w:sz w:val="32"/>
          <w:szCs w:val="32"/>
        </w:rPr>
      </w:pPr>
    </w:p>
    <w:p w14:paraId="442AB8E7" w14:textId="235CBB3F" w:rsidR="0047519F" w:rsidRPr="00511FBD" w:rsidRDefault="0047519F" w:rsidP="0047519F">
      <w:pPr>
        <w:spacing w:after="0"/>
        <w:jc w:val="center"/>
        <w:rPr>
          <w:sz w:val="32"/>
          <w:szCs w:val="32"/>
        </w:rPr>
      </w:pPr>
      <w:r w:rsidRPr="00511FBD">
        <w:rPr>
          <w:sz w:val="32"/>
          <w:szCs w:val="32"/>
        </w:rPr>
        <w:t xml:space="preserve">Lecturer: </w:t>
      </w:r>
      <w:r w:rsidR="00B677E0">
        <w:rPr>
          <w:sz w:val="32"/>
          <w:szCs w:val="32"/>
        </w:rPr>
        <w:t xml:space="preserve">Dr. </w:t>
      </w:r>
      <w:proofErr w:type="spellStart"/>
      <w:r w:rsidR="00B677E0">
        <w:rPr>
          <w:sz w:val="32"/>
          <w:szCs w:val="32"/>
        </w:rPr>
        <w:t>Yeli</w:t>
      </w:r>
      <w:proofErr w:type="spellEnd"/>
      <w:r w:rsidR="00B677E0">
        <w:rPr>
          <w:sz w:val="32"/>
          <w:szCs w:val="32"/>
        </w:rPr>
        <w:t xml:space="preserve"> Feng</w:t>
      </w:r>
    </w:p>
    <w:p w14:paraId="36044C16" w14:textId="77777777" w:rsidR="0047519F" w:rsidRPr="00B06CCB" w:rsidRDefault="0047519F" w:rsidP="0047519F">
      <w:pPr>
        <w:spacing w:after="0"/>
        <w:jc w:val="center"/>
        <w:rPr>
          <w:sz w:val="32"/>
          <w:szCs w:val="32"/>
        </w:rPr>
      </w:pPr>
    </w:p>
    <w:p w14:paraId="5DE7BD7C" w14:textId="67B4195F" w:rsidR="0047519F" w:rsidRPr="00B06CCB" w:rsidRDefault="0047519F" w:rsidP="0047519F">
      <w:pPr>
        <w:spacing w:after="0"/>
        <w:jc w:val="center"/>
        <w:rPr>
          <w:sz w:val="32"/>
          <w:szCs w:val="32"/>
        </w:rPr>
      </w:pPr>
      <w:r>
        <w:rPr>
          <w:sz w:val="32"/>
          <w:szCs w:val="32"/>
        </w:rPr>
        <w:t>C</w:t>
      </w:r>
      <w:r w:rsidR="008D1F08">
        <w:rPr>
          <w:sz w:val="32"/>
          <w:szCs w:val="32"/>
        </w:rPr>
        <w:t>P5608</w:t>
      </w:r>
      <w:r>
        <w:rPr>
          <w:sz w:val="32"/>
          <w:szCs w:val="32"/>
        </w:rPr>
        <w:t xml:space="preserve"> </w:t>
      </w:r>
      <w:r w:rsidR="008D1F08">
        <w:rPr>
          <w:sz w:val="32"/>
          <w:szCs w:val="32"/>
        </w:rPr>
        <w:t>Advanced Animation Techniques</w:t>
      </w:r>
      <w:r>
        <w:rPr>
          <w:sz w:val="32"/>
          <w:szCs w:val="32"/>
        </w:rPr>
        <w:t xml:space="preserve"> </w:t>
      </w:r>
      <w:r w:rsidRPr="00B06CCB">
        <w:rPr>
          <w:sz w:val="32"/>
          <w:szCs w:val="32"/>
        </w:rPr>
        <w:t xml:space="preserve">| </w:t>
      </w:r>
      <w:r>
        <w:rPr>
          <w:sz w:val="32"/>
          <w:szCs w:val="32"/>
        </w:rPr>
        <w:t>SP5</w:t>
      </w:r>
      <w:r w:rsidR="008D1F08">
        <w:rPr>
          <w:sz w:val="32"/>
          <w:szCs w:val="32"/>
        </w:rPr>
        <w:t>1</w:t>
      </w:r>
      <w:r w:rsidRPr="00B06CCB">
        <w:rPr>
          <w:sz w:val="32"/>
          <w:szCs w:val="32"/>
        </w:rPr>
        <w:t xml:space="preserve"> | 20</w:t>
      </w:r>
      <w:r w:rsidR="008D1F08">
        <w:rPr>
          <w:sz w:val="32"/>
          <w:szCs w:val="32"/>
        </w:rPr>
        <w:t>20</w:t>
      </w:r>
    </w:p>
    <w:p w14:paraId="1E5D218E" w14:textId="77777777" w:rsidR="0047519F" w:rsidRPr="00B06CCB" w:rsidRDefault="0047519F" w:rsidP="0047519F">
      <w:pPr>
        <w:spacing w:after="0"/>
        <w:rPr>
          <w:sz w:val="32"/>
          <w:szCs w:val="32"/>
        </w:rPr>
      </w:pPr>
    </w:p>
    <w:p w14:paraId="75DD0073" w14:textId="77777777" w:rsidR="0047519F" w:rsidRPr="00B06CCB" w:rsidRDefault="0047519F" w:rsidP="0047519F">
      <w:pPr>
        <w:spacing w:after="0"/>
        <w:jc w:val="center"/>
        <w:rPr>
          <w:sz w:val="32"/>
          <w:szCs w:val="32"/>
        </w:rPr>
      </w:pPr>
    </w:p>
    <w:p w14:paraId="3A674100" w14:textId="2A75A710" w:rsidR="0047519F" w:rsidRPr="00511FBD" w:rsidRDefault="0047519F" w:rsidP="0047519F">
      <w:pPr>
        <w:spacing w:after="0"/>
        <w:jc w:val="center"/>
        <w:rPr>
          <w:sz w:val="32"/>
          <w:szCs w:val="32"/>
        </w:rPr>
      </w:pPr>
      <w:r>
        <w:rPr>
          <w:sz w:val="32"/>
          <w:szCs w:val="32"/>
        </w:rPr>
        <w:t>29</w:t>
      </w:r>
      <w:r>
        <w:rPr>
          <w:sz w:val="32"/>
          <w:szCs w:val="32"/>
        </w:rPr>
        <w:t xml:space="preserve"> </w:t>
      </w:r>
      <w:r>
        <w:rPr>
          <w:sz w:val="32"/>
          <w:szCs w:val="32"/>
        </w:rPr>
        <w:t>April</w:t>
      </w:r>
      <w:r>
        <w:rPr>
          <w:sz w:val="32"/>
          <w:szCs w:val="32"/>
        </w:rPr>
        <w:t xml:space="preserve"> </w:t>
      </w:r>
      <w:r w:rsidRPr="00B06CCB">
        <w:rPr>
          <w:sz w:val="32"/>
          <w:szCs w:val="32"/>
        </w:rPr>
        <w:t>20</w:t>
      </w:r>
      <w:r>
        <w:rPr>
          <w:sz w:val="32"/>
          <w:szCs w:val="32"/>
        </w:rPr>
        <w:t>20</w:t>
      </w:r>
    </w:p>
    <w:p w14:paraId="26357558" w14:textId="77777777" w:rsidR="0047519F" w:rsidRDefault="0047519F" w:rsidP="0047519F">
      <w:pPr>
        <w:rPr>
          <w:b/>
          <w:bCs/>
        </w:rPr>
      </w:pPr>
    </w:p>
    <w:p w14:paraId="6BE36A5D" w14:textId="77777777" w:rsidR="0047519F" w:rsidRDefault="0047519F" w:rsidP="0047519F">
      <w:pPr>
        <w:rPr>
          <w:b/>
          <w:bCs/>
        </w:rPr>
      </w:pPr>
      <w:r>
        <w:rPr>
          <w:b/>
          <w:bCs/>
        </w:rPr>
        <w:br w:type="page"/>
      </w:r>
    </w:p>
    <w:p w14:paraId="20769E4A" w14:textId="18A2EA4A" w:rsidR="009A2B13" w:rsidRDefault="00261612" w:rsidP="009E252F">
      <w:pPr>
        <w:pStyle w:val="Heading1"/>
      </w:pPr>
      <w:r>
        <w:lastRenderedPageBreak/>
        <w:t>Description</w:t>
      </w:r>
    </w:p>
    <w:p w14:paraId="286E69EA" w14:textId="2A6BCCA4" w:rsidR="00261612" w:rsidRPr="00820667" w:rsidRDefault="00820667">
      <w:r w:rsidRPr="00820667">
        <w:t xml:space="preserve">My animation takes place in a mountainous desert. </w:t>
      </w:r>
      <w:r w:rsidRPr="00820667">
        <w:t>There is</w:t>
      </w:r>
      <w:r w:rsidRPr="00820667">
        <w:t xml:space="preserve"> a war between two factions: knights and monsters. The knight comes out of his castle and watches the little monsters fighting. A second character enters the scene and roars to challenge the knight. He then runs at the knight and starts to hit him. The monster </w:t>
      </w:r>
      <w:r>
        <w:t xml:space="preserve">punches the knight, but he </w:t>
      </w:r>
      <w:r w:rsidRPr="00820667">
        <w:t xml:space="preserve">is </w:t>
      </w:r>
      <w:r>
        <w:t>too small</w:t>
      </w:r>
      <w:r w:rsidR="00E7233B">
        <w:t>,</w:t>
      </w:r>
      <w:r>
        <w:t xml:space="preserve"> so </w:t>
      </w:r>
      <w:r w:rsidR="00E7233B">
        <w:t xml:space="preserve">he </w:t>
      </w:r>
      <w:r w:rsidRPr="00820667">
        <w:t xml:space="preserve">cannot harm </w:t>
      </w:r>
      <w:r>
        <w:t>him</w:t>
      </w:r>
      <w:r w:rsidRPr="00820667">
        <w:t xml:space="preserve">. The knight looks at </w:t>
      </w:r>
      <w:r>
        <w:t>him</w:t>
      </w:r>
      <w:r w:rsidRPr="00820667">
        <w:t xml:space="preserve">, then hits </w:t>
      </w:r>
      <w:r>
        <w:t>him</w:t>
      </w:r>
      <w:r w:rsidRPr="00820667">
        <w:t xml:space="preserve"> to get rid of </w:t>
      </w:r>
      <w:r>
        <w:t>him</w:t>
      </w:r>
      <w:r w:rsidRPr="00820667">
        <w:t>.</w:t>
      </w:r>
    </w:p>
    <w:p w14:paraId="2CC12078" w14:textId="12D242AD" w:rsidR="00B23955" w:rsidRPr="00820667" w:rsidRDefault="00B23955">
      <w:r w:rsidRPr="00820667">
        <w:br w:type="page"/>
      </w:r>
    </w:p>
    <w:p w14:paraId="27549F92" w14:textId="4E8B7AB0" w:rsidR="00261612" w:rsidRDefault="00B23955" w:rsidP="00B23955">
      <w:pPr>
        <w:pStyle w:val="Heading1"/>
        <w:rPr>
          <w:lang w:val="fr-FR"/>
        </w:rPr>
      </w:pPr>
      <w:r>
        <w:rPr>
          <w:lang w:val="fr-FR"/>
        </w:rPr>
        <w:lastRenderedPageBreak/>
        <w:t>Animation Plan</w:t>
      </w:r>
    </w:p>
    <w:p w14:paraId="35DF2DE4" w14:textId="78B0FDB7" w:rsidR="00B23955" w:rsidRDefault="00B23955" w:rsidP="00B23955">
      <w:pPr>
        <w:rPr>
          <w:lang w:val="fr-FR"/>
        </w:rPr>
      </w:pPr>
    </w:p>
    <w:p w14:paraId="390257A2" w14:textId="053852A4" w:rsidR="00077FCF" w:rsidRPr="00077FCF" w:rsidRDefault="00077FCF" w:rsidP="00B23955">
      <w:r w:rsidRPr="00077FCF">
        <w:t>Step 1: Show the main c</w:t>
      </w:r>
      <w:r>
        <w:t>haracter (the knight).</w:t>
      </w:r>
    </w:p>
    <w:p w14:paraId="28CE52E3" w14:textId="0C006BD0" w:rsidR="00077FCF" w:rsidRDefault="00077FCF" w:rsidP="00B23955">
      <w:pPr>
        <w:rPr>
          <w:lang w:val="fr-FR"/>
        </w:rPr>
      </w:pPr>
      <w:r>
        <w:rPr>
          <w:noProof/>
          <w:lang w:val="fr-FR"/>
        </w:rPr>
        <w:drawing>
          <wp:inline distT="0" distB="0" distL="0" distR="0" wp14:anchorId="49FADA2A" wp14:editId="3D17F2EB">
            <wp:extent cx="5943600" cy="33451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F436D" w14:textId="4C08B5EE" w:rsidR="00077FCF" w:rsidRDefault="00077FCF" w:rsidP="00B23955">
      <w:r w:rsidRPr="00077FCF">
        <w:t>Step 2: Show what the knight i</w:t>
      </w:r>
      <w:r>
        <w:t>s looking at.</w:t>
      </w:r>
    </w:p>
    <w:p w14:paraId="1059958E" w14:textId="69BB9F89" w:rsidR="00077FCF" w:rsidRDefault="00077FCF" w:rsidP="00B23955">
      <w:r>
        <w:rPr>
          <w:noProof/>
        </w:rPr>
        <w:drawing>
          <wp:inline distT="0" distB="0" distL="0" distR="0" wp14:anchorId="673FC90B" wp14:editId="7822A229">
            <wp:extent cx="5943600" cy="33451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42728" w14:textId="5CC715A0" w:rsidR="00077FCF" w:rsidRDefault="00077FCF" w:rsidP="00B23955">
      <w:r>
        <w:lastRenderedPageBreak/>
        <w:t>Step 3: The main enemy appears and roars.</w:t>
      </w:r>
    </w:p>
    <w:p w14:paraId="5C956FDE" w14:textId="2D7C13A5" w:rsidR="00077FCF" w:rsidRDefault="00077FCF" w:rsidP="00B23955">
      <w:r>
        <w:rPr>
          <w:noProof/>
        </w:rPr>
        <w:drawing>
          <wp:inline distT="0" distB="0" distL="0" distR="0" wp14:anchorId="5811D821" wp14:editId="190AC1A7">
            <wp:extent cx="5943600" cy="33451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A6F18" w14:textId="5F80E7A9" w:rsidR="00077FCF" w:rsidRDefault="00077FCF" w:rsidP="00B23955">
      <w:r>
        <w:t>Step 4: The knight notices the enemy</w:t>
      </w:r>
    </w:p>
    <w:p w14:paraId="7BA7AAD4" w14:textId="216422E4" w:rsidR="00077FCF" w:rsidRDefault="00077FCF" w:rsidP="00B23955">
      <w:r>
        <w:rPr>
          <w:noProof/>
        </w:rPr>
        <w:drawing>
          <wp:inline distT="0" distB="0" distL="0" distR="0" wp14:anchorId="45DADF38" wp14:editId="39B6E38A">
            <wp:extent cx="5943600" cy="33451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9B3CCD" w14:textId="1D593C90" w:rsidR="00077FCF" w:rsidRDefault="00077FCF" w:rsidP="00B23955"/>
    <w:p w14:paraId="03751C42" w14:textId="3EC9CF71" w:rsidR="00077FCF" w:rsidRDefault="00077FCF" w:rsidP="00B23955"/>
    <w:p w14:paraId="1B19D576" w14:textId="6F442F4F" w:rsidR="00077FCF" w:rsidRDefault="00077FCF" w:rsidP="00077FCF">
      <w:r>
        <w:lastRenderedPageBreak/>
        <w:t xml:space="preserve">Step </w:t>
      </w:r>
      <w:r>
        <w:t>5</w:t>
      </w:r>
      <w:r>
        <w:t>: The enemy starts running towards the knight</w:t>
      </w:r>
    </w:p>
    <w:p w14:paraId="5F27F61E" w14:textId="67426869" w:rsidR="00077FCF" w:rsidRDefault="00077FCF" w:rsidP="00B23955">
      <w:r>
        <w:rPr>
          <w:noProof/>
        </w:rPr>
        <w:drawing>
          <wp:inline distT="0" distB="0" distL="0" distR="0" wp14:anchorId="05F28A39" wp14:editId="3EB804DE">
            <wp:extent cx="5943600" cy="33451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AC6CAB" w14:textId="3D96A9B2" w:rsidR="00077FCF" w:rsidRDefault="00077FCF" w:rsidP="00B23955">
      <w:r>
        <w:t>Step 6: View from the side, we now understand that the enemy is tiny…</w:t>
      </w:r>
    </w:p>
    <w:p w14:paraId="57F8E642" w14:textId="752C8FF8" w:rsidR="00077FCF" w:rsidRDefault="00077FCF" w:rsidP="00B23955">
      <w:r>
        <w:rPr>
          <w:noProof/>
        </w:rPr>
        <w:drawing>
          <wp:inline distT="0" distB="0" distL="0" distR="0" wp14:anchorId="11F2AD31" wp14:editId="26B76EBD">
            <wp:extent cx="5943600" cy="33451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C10DC" w14:textId="2F128DB3" w:rsidR="00077FCF" w:rsidRDefault="00077FCF" w:rsidP="00B23955"/>
    <w:p w14:paraId="75D2D18F" w14:textId="33BE4A5E" w:rsidR="00077FCF" w:rsidRDefault="00077FCF" w:rsidP="00B23955"/>
    <w:p w14:paraId="2637D5E3" w14:textId="57448413" w:rsidR="00077FCF" w:rsidRDefault="00077FCF" w:rsidP="00B23955">
      <w:r>
        <w:lastRenderedPageBreak/>
        <w:t>Step 7: The monster punches the knight (the knight does not react)</w:t>
      </w:r>
    </w:p>
    <w:p w14:paraId="277C0B30" w14:textId="084E9524" w:rsidR="00077FCF" w:rsidRDefault="00077FCF" w:rsidP="00B23955">
      <w:r>
        <w:rPr>
          <w:noProof/>
        </w:rPr>
        <w:drawing>
          <wp:inline distT="0" distB="0" distL="0" distR="0" wp14:anchorId="682CA3AF" wp14:editId="5E65AFF8">
            <wp:extent cx="5943600" cy="33451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C8814" w14:textId="442F8F4E" w:rsidR="00077FCF" w:rsidRDefault="00077FCF" w:rsidP="00B23955">
      <w:r>
        <w:t>Step 8: The knight kicks the monster.</w:t>
      </w:r>
    </w:p>
    <w:p w14:paraId="4706AF9A" w14:textId="598D3417" w:rsidR="00077FCF" w:rsidRDefault="00077FCF" w:rsidP="00B23955">
      <w:r>
        <w:t>Step 9: Show the monster being kicked out of the map.</w:t>
      </w:r>
    </w:p>
    <w:p w14:paraId="1914300C" w14:textId="36840018" w:rsidR="00826386" w:rsidRDefault="00826386">
      <w:r>
        <w:br w:type="page"/>
      </w:r>
    </w:p>
    <w:p w14:paraId="01047A5B" w14:textId="426C1B5E" w:rsidR="00826386" w:rsidRDefault="00826386" w:rsidP="009002C4">
      <w:pPr>
        <w:pStyle w:val="Heading1"/>
      </w:pPr>
      <w:r>
        <w:lastRenderedPageBreak/>
        <w:t>My scenes</w:t>
      </w:r>
    </w:p>
    <w:p w14:paraId="4862BE51" w14:textId="0F2BF9C1" w:rsidR="009002C4" w:rsidRDefault="009002C4" w:rsidP="009002C4"/>
    <w:p w14:paraId="251909CD" w14:textId="640BF96A" w:rsidR="009002C4" w:rsidRDefault="009002C4" w:rsidP="009002C4">
      <w:r>
        <w:t>The terrain + castle</w:t>
      </w:r>
    </w:p>
    <w:p w14:paraId="3A6C4607" w14:textId="416AF558" w:rsidR="009002C4" w:rsidRDefault="00800A18" w:rsidP="009002C4">
      <w:r>
        <w:rPr>
          <w:noProof/>
        </w:rPr>
        <w:drawing>
          <wp:inline distT="0" distB="0" distL="0" distR="0" wp14:anchorId="28D1A599" wp14:editId="7E79BE14">
            <wp:extent cx="5930900" cy="3124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2FA8C" w14:textId="6D62B4EF" w:rsidR="00800A18" w:rsidRDefault="00800A18" w:rsidP="009002C4"/>
    <w:p w14:paraId="7EC41A20" w14:textId="7C7E99CA" w:rsidR="00800A18" w:rsidRDefault="00800A18" w:rsidP="009002C4">
      <w:r>
        <w:t>The knight</w:t>
      </w:r>
    </w:p>
    <w:p w14:paraId="1FDEDD96" w14:textId="3DA38951" w:rsidR="00800A18" w:rsidRDefault="00800A18" w:rsidP="009002C4">
      <w:r>
        <w:rPr>
          <w:noProof/>
        </w:rPr>
        <w:drawing>
          <wp:inline distT="0" distB="0" distL="0" distR="0" wp14:anchorId="09651420" wp14:editId="2DBF72F9">
            <wp:extent cx="5943600" cy="30988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7CE1A" w14:textId="56684784" w:rsidR="00800A18" w:rsidRDefault="00800A18" w:rsidP="009002C4"/>
    <w:p w14:paraId="798C8178" w14:textId="27619804" w:rsidR="00800A18" w:rsidRDefault="00800A18" w:rsidP="009002C4">
      <w:r>
        <w:lastRenderedPageBreak/>
        <w:t>The minion</w:t>
      </w:r>
      <w:r w:rsidR="00534131">
        <w:t xml:space="preserve"> (for animation step 2)</w:t>
      </w:r>
    </w:p>
    <w:p w14:paraId="760BC46F" w14:textId="23561856" w:rsidR="00800A18" w:rsidRDefault="000842B0" w:rsidP="009002C4">
      <w:r>
        <w:rPr>
          <w:noProof/>
        </w:rPr>
        <w:drawing>
          <wp:inline distT="0" distB="0" distL="0" distR="0" wp14:anchorId="761262D3" wp14:editId="0F8F71F0">
            <wp:extent cx="5930900" cy="309880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09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F0596F" w14:textId="77A3C805" w:rsidR="000842B0" w:rsidRDefault="000842B0" w:rsidP="009002C4"/>
    <w:p w14:paraId="613D59B5" w14:textId="0BA742B4" w:rsidR="000842B0" w:rsidRDefault="000842B0" w:rsidP="009002C4">
      <w:r>
        <w:t>The main enemy</w:t>
      </w:r>
    </w:p>
    <w:p w14:paraId="2AB6B34E" w14:textId="7CF28641" w:rsidR="000842B0" w:rsidRPr="009002C4" w:rsidRDefault="000842B0" w:rsidP="009002C4">
      <w:r>
        <w:rPr>
          <w:noProof/>
        </w:rPr>
        <w:drawing>
          <wp:inline distT="0" distB="0" distL="0" distR="0" wp14:anchorId="63A18331" wp14:editId="3B746FD1">
            <wp:extent cx="5943600" cy="30861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842B0" w:rsidRPr="009002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MzUzN7A0MbY0NrVU0lEKTi0uzszPAykwrAUAzRTvDSwAAAA="/>
  </w:docVars>
  <w:rsids>
    <w:rsidRoot w:val="00261612"/>
    <w:rsid w:val="00077FCF"/>
    <w:rsid w:val="000842B0"/>
    <w:rsid w:val="00261612"/>
    <w:rsid w:val="00425CA3"/>
    <w:rsid w:val="0046609E"/>
    <w:rsid w:val="0047519F"/>
    <w:rsid w:val="00484E2C"/>
    <w:rsid w:val="00534131"/>
    <w:rsid w:val="00800A18"/>
    <w:rsid w:val="00820667"/>
    <w:rsid w:val="00826386"/>
    <w:rsid w:val="008D1F08"/>
    <w:rsid w:val="009002C4"/>
    <w:rsid w:val="009A2B13"/>
    <w:rsid w:val="009E252F"/>
    <w:rsid w:val="00B23955"/>
    <w:rsid w:val="00B677E0"/>
    <w:rsid w:val="00C34CFD"/>
    <w:rsid w:val="00E72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605EB"/>
  <w15:chartTrackingRefBased/>
  <w15:docId w15:val="{F44275AD-0F86-4843-AA02-147669A36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39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39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7519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519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pn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9</TotalTime>
  <Pages>8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 death</dc:creator>
  <cp:keywords/>
  <dc:description/>
  <cp:lastModifiedBy>kira death</cp:lastModifiedBy>
  <cp:revision>13</cp:revision>
  <dcterms:created xsi:type="dcterms:W3CDTF">2020-04-28T16:41:00Z</dcterms:created>
  <dcterms:modified xsi:type="dcterms:W3CDTF">2020-04-29T09:11:00Z</dcterms:modified>
</cp:coreProperties>
</file>